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27DF86" w14:textId="77777777" w:rsidR="00BA2F62" w:rsidRDefault="00000000">
      <w:pPr>
        <w:pStyle w:val="a4"/>
      </w:pPr>
      <w:r>
        <w:t>Отчет по лабораторной работе №2</w:t>
      </w:r>
    </w:p>
    <w:p w14:paraId="7AB6EB5F" w14:textId="77777777" w:rsidR="00BA2F62" w:rsidRDefault="00000000">
      <w:pPr>
        <w:pStyle w:val="a6"/>
      </w:pPr>
      <w:r>
        <w:t>Основы информационной безопасности</w:t>
      </w:r>
    </w:p>
    <w:p w14:paraId="56709798" w14:textId="77777777" w:rsidR="00BA2F62" w:rsidRDefault="00000000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541579708"/>
        <w:docPartObj>
          <w:docPartGallery w:val="Table of Contents"/>
          <w:docPartUnique/>
        </w:docPartObj>
      </w:sdtPr>
      <w:sdtContent>
        <w:p w14:paraId="38747444" w14:textId="77777777" w:rsidR="00BA2F62" w:rsidRDefault="00000000">
          <w:pPr>
            <w:pStyle w:val="af0"/>
          </w:pPr>
          <w:r>
            <w:t>Содержание</w:t>
          </w:r>
        </w:p>
        <w:p w14:paraId="669D2A92" w14:textId="78A7B0E6" w:rsidR="00D14D23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894919" w:history="1">
            <w:r w:rsidR="00D14D23" w:rsidRPr="000E1B5B">
              <w:rPr>
                <w:rStyle w:val="af"/>
                <w:noProof/>
              </w:rPr>
              <w:t>Цель работы</w:t>
            </w:r>
            <w:r w:rsidR="00D14D23">
              <w:rPr>
                <w:noProof/>
                <w:webHidden/>
              </w:rPr>
              <w:tab/>
            </w:r>
            <w:r w:rsidR="00D14D23">
              <w:rPr>
                <w:noProof/>
                <w:webHidden/>
              </w:rPr>
              <w:fldChar w:fldCharType="begin"/>
            </w:r>
            <w:r w:rsidR="00D14D23">
              <w:rPr>
                <w:noProof/>
                <w:webHidden/>
              </w:rPr>
              <w:instrText xml:space="preserve"> PAGEREF _Toc208894919 \h </w:instrText>
            </w:r>
            <w:r w:rsidR="00D14D23">
              <w:rPr>
                <w:noProof/>
                <w:webHidden/>
              </w:rPr>
            </w:r>
            <w:r w:rsidR="00D14D23"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1</w:t>
            </w:r>
            <w:r w:rsidR="00D14D23">
              <w:rPr>
                <w:noProof/>
                <w:webHidden/>
              </w:rPr>
              <w:fldChar w:fldCharType="end"/>
            </w:r>
          </w:hyperlink>
        </w:p>
        <w:p w14:paraId="36770306" w14:textId="46DC3E74" w:rsidR="00D14D23" w:rsidRDefault="00D14D2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4920" w:history="1">
            <w:r w:rsidRPr="000E1B5B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BCACF" w14:textId="71E47D5E" w:rsidR="00D14D23" w:rsidRDefault="00D14D2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4921" w:history="1">
            <w:r w:rsidRPr="000E1B5B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02191" w14:textId="58A53449" w:rsidR="00D14D23" w:rsidRDefault="00D14D2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4922" w:history="1">
            <w:r w:rsidRPr="000E1B5B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4A49F" w14:textId="5AE58DC9" w:rsidR="00D14D23" w:rsidRDefault="00D14D2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4923" w:history="1">
            <w:r w:rsidRPr="000E1B5B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C45A6" w14:textId="68BD0AC0" w:rsidR="00D14D23" w:rsidRDefault="00D14D23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4924" w:history="1">
            <w:r w:rsidRPr="000E1B5B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8BBA2" w14:textId="77777777" w:rsidR="00BA2F62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25845388"/>
      </w:sdtPr>
      <w:sdtContent>
        <w:p w14:paraId="447316E2" w14:textId="77777777" w:rsidR="00BA2F62" w:rsidRDefault="00000000">
          <w:pPr>
            <w:pStyle w:val="af0"/>
          </w:pPr>
          <w:r>
            <w:t>Список иллюстраций</w:t>
          </w:r>
        </w:p>
        <w:p w14:paraId="0E41BE90" w14:textId="1F5BDAD6" w:rsidR="00D14D23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894925" w:history="1">
            <w:r w:rsidR="00D14D23" w:rsidRPr="00531856">
              <w:rPr>
                <w:rStyle w:val="af"/>
                <w:noProof/>
              </w:rPr>
              <w:t>Создаём пользователя</w:t>
            </w:r>
            <w:r w:rsidR="00D14D23">
              <w:rPr>
                <w:noProof/>
                <w:webHidden/>
              </w:rPr>
              <w:tab/>
            </w:r>
            <w:r w:rsidR="00D14D23">
              <w:rPr>
                <w:noProof/>
                <w:webHidden/>
              </w:rPr>
              <w:fldChar w:fldCharType="begin"/>
            </w:r>
            <w:r w:rsidR="00D14D23">
              <w:rPr>
                <w:noProof/>
                <w:webHidden/>
              </w:rPr>
              <w:instrText xml:space="preserve"> PAGEREF _Toc208894925 \h </w:instrText>
            </w:r>
            <w:r w:rsidR="00D14D23">
              <w:rPr>
                <w:noProof/>
                <w:webHidden/>
              </w:rPr>
            </w:r>
            <w:r w:rsidR="00D14D23"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2</w:t>
            </w:r>
            <w:r w:rsidR="00D14D23">
              <w:rPr>
                <w:noProof/>
                <w:webHidden/>
              </w:rPr>
              <w:fldChar w:fldCharType="end"/>
            </w:r>
          </w:hyperlink>
        </w:p>
        <w:p w14:paraId="0B38415B" w14:textId="34F1ADA7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26" w:history="1">
            <w:r w:rsidRPr="00531856">
              <w:rPr>
                <w:rStyle w:val="af"/>
                <w:noProof/>
              </w:rPr>
              <w:t>Входи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FE587" w14:textId="29BBF4F8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27" w:history="1">
            <w:r w:rsidRPr="00531856">
              <w:rPr>
                <w:rStyle w:val="af"/>
                <w:noProof/>
              </w:rPr>
              <w:t>домашний ката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518A0" w14:textId="782EBF6A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28" w:history="1">
            <w:r w:rsidRPr="00531856">
              <w:rPr>
                <w:rStyle w:val="af"/>
                <w:noProof/>
              </w:rPr>
              <w:t>групп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E8EE2" w14:textId="1BC44D14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29" w:history="1">
            <w:r w:rsidRPr="00531856">
              <w:rPr>
                <w:rStyle w:val="af"/>
                <w:noProof/>
              </w:rPr>
              <w:t>Сверя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C6F5C" w14:textId="72AF7945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0" w:history="1">
            <w:r w:rsidRPr="00531856">
              <w:rPr>
                <w:rStyle w:val="af"/>
                <w:noProof/>
              </w:rPr>
              <w:t>Смотри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8EE9E" w14:textId="44D3D010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1" w:history="1">
            <w:r w:rsidRPr="00531856">
              <w:rPr>
                <w:rStyle w:val="af"/>
                <w:noProof/>
              </w:rPr>
              <w:t>Расширенные атрибу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70735" w14:textId="4DC2AD05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2" w:history="1">
            <w:r w:rsidRPr="00531856">
              <w:rPr>
                <w:rStyle w:val="af"/>
                <w:noProof/>
              </w:rPr>
              <w:t>Создаём di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C2DA2" w14:textId="5095AF3A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3" w:history="1">
            <w:r w:rsidRPr="00531856">
              <w:rPr>
                <w:rStyle w:val="af"/>
                <w:noProof/>
              </w:rPr>
              <w:t>Снимаем все пр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F6E3A" w14:textId="7C3870D3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4" w:history="1">
            <w:r w:rsidRPr="00531856">
              <w:rPr>
                <w:rStyle w:val="af"/>
                <w:noProof/>
              </w:rPr>
              <w:t>Пробуем создать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480C3" w14:textId="5A3EF71A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5" w:history="1">
            <w:r w:rsidRPr="00531856">
              <w:rPr>
                <w:rStyle w:val="af"/>
                <w:noProof/>
              </w:rPr>
              <w:t>Табл. 2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C7C93" w14:textId="11EF7F0B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6" w:history="1">
            <w:r w:rsidRPr="00531856">
              <w:rPr>
                <w:rStyle w:val="af"/>
                <w:noProof/>
              </w:rPr>
              <w:t>меняем пр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3F509" w14:textId="366A6A5D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7" w:history="1">
            <w:r w:rsidRPr="00531856">
              <w:rPr>
                <w:rStyle w:val="af"/>
                <w:noProof/>
              </w:rPr>
              <w:t>меняем пр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C27BF" w14:textId="4CF83122" w:rsidR="00D14D23" w:rsidRDefault="00D14D23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4938" w:history="1">
            <w:r w:rsidRPr="00531856">
              <w:rPr>
                <w:rStyle w:val="af"/>
                <w:noProof/>
              </w:rPr>
              <w:t>меняем пр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4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615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D9D2F" w14:textId="77777777" w:rsidR="00BA2F62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844431128"/>
      </w:sdtPr>
      <w:sdtContent>
        <w:p w14:paraId="4393E2E6" w14:textId="77777777" w:rsidR="00BA2F62" w:rsidRDefault="00000000">
          <w:pPr>
            <w:pStyle w:val="af0"/>
          </w:pPr>
          <w:r>
            <w:t>Список таблиц</w:t>
          </w:r>
        </w:p>
        <w:p w14:paraId="1B746EB1" w14:textId="77777777" w:rsidR="00BA2F62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D14D23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5CC74DAC" w14:textId="77777777" w:rsidR="00BA2F62" w:rsidRDefault="00000000">
      <w:pPr>
        <w:pStyle w:val="1"/>
      </w:pPr>
      <w:bookmarkStart w:id="0" w:name="цель-работы"/>
      <w:bookmarkStart w:id="1" w:name="_Toc208894919"/>
      <w:r>
        <w:t>Цель работы</w:t>
      </w:r>
      <w:bookmarkEnd w:id="1"/>
    </w:p>
    <w:p w14:paraId="64FBA35D" w14:textId="77777777" w:rsidR="00BA2F62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24B7057F" w14:textId="77777777" w:rsidR="00BA2F62" w:rsidRDefault="00000000">
      <w:pPr>
        <w:pStyle w:val="1"/>
      </w:pPr>
      <w:bookmarkStart w:id="2" w:name="задание"/>
      <w:bookmarkStart w:id="3" w:name="_Toc208894920"/>
      <w:bookmarkEnd w:id="0"/>
      <w:r>
        <w:lastRenderedPageBreak/>
        <w:t>Задание</w:t>
      </w:r>
      <w:bookmarkEnd w:id="3"/>
    </w:p>
    <w:p w14:paraId="1C5AA365" w14:textId="77777777" w:rsidR="00BA2F62" w:rsidRDefault="00000000">
      <w:pPr>
        <w:pStyle w:val="Compact"/>
        <w:numPr>
          <w:ilvl w:val="0"/>
          <w:numId w:val="2"/>
        </w:numPr>
      </w:pPr>
      <w:r>
        <w:t>Работа с атрибутами файлов</w:t>
      </w:r>
    </w:p>
    <w:p w14:paraId="5C3B0D64" w14:textId="77777777" w:rsidR="00BA2F62" w:rsidRDefault="00000000">
      <w:pPr>
        <w:pStyle w:val="Compact"/>
        <w:numPr>
          <w:ilvl w:val="0"/>
          <w:numId w:val="2"/>
        </w:numPr>
      </w:pPr>
      <w:r>
        <w:t>Заполнение таблицы “Установленные права и разрешённые действия” (см. табл. 2.1)</w:t>
      </w:r>
    </w:p>
    <w:p w14:paraId="607D9BE7" w14:textId="77777777" w:rsidR="00BA2F62" w:rsidRDefault="00000000">
      <w:pPr>
        <w:pStyle w:val="Compact"/>
        <w:numPr>
          <w:ilvl w:val="0"/>
          <w:numId w:val="2"/>
        </w:numPr>
      </w:pPr>
      <w:r>
        <w:t>Заполнение таблицы “Минимальные права для совершения операций” (см. табл. 2.2)</w:t>
      </w:r>
    </w:p>
    <w:p w14:paraId="4DD2E04F" w14:textId="77777777" w:rsidR="00BA2F62" w:rsidRDefault="00000000">
      <w:pPr>
        <w:pStyle w:val="1"/>
      </w:pPr>
      <w:bookmarkStart w:id="4" w:name="теоретическое-введение"/>
      <w:bookmarkStart w:id="5" w:name="_Toc208894921"/>
      <w:bookmarkEnd w:id="2"/>
      <w:r>
        <w:t>Теоретическое введение</w:t>
      </w:r>
      <w:bookmarkEnd w:id="5"/>
    </w:p>
    <w:p w14:paraId="2DF4060D" w14:textId="77777777" w:rsidR="00BA2F62" w:rsidRDefault="00000000">
      <w:pPr>
        <w:pStyle w:val="FirstParagraph"/>
      </w:pPr>
      <w:r>
        <w:t>Операционная система — это комплекс программ, предназначенных для управления ресурсами компьютера и организации взаимодействия с пользователем. [1]</w:t>
      </w:r>
    </w:p>
    <w:p w14:paraId="0598E1EA" w14:textId="77777777" w:rsidR="00BA2F62" w:rsidRDefault="00000000">
      <w:pPr>
        <w:pStyle w:val="a0"/>
      </w:pPr>
      <w:r>
        <w:t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p w14:paraId="551F8288" w14:textId="77777777" w:rsidR="00BA2F62" w:rsidRDefault="00000000">
      <w:pPr>
        <w:pStyle w:val="1"/>
      </w:pPr>
      <w:bookmarkStart w:id="6" w:name="выполнение-лабораторной-работы"/>
      <w:bookmarkStart w:id="7" w:name="_Toc208894922"/>
      <w:bookmarkEnd w:id="4"/>
      <w:r>
        <w:t>Выполнение лабораторной работы</w:t>
      </w:r>
      <w:bookmarkEnd w:id="7"/>
    </w:p>
    <w:p w14:paraId="34DF81E9" w14:textId="77777777" w:rsidR="00BA2F62" w:rsidRDefault="00000000">
      <w:pPr>
        <w:pStyle w:val="FirstParagraph"/>
      </w:pPr>
      <w:r>
        <w:t>Создаём пользователя guest и задаём пароль (рис. [-@fig:018]).</w:t>
      </w:r>
    </w:p>
    <w:p w14:paraId="05EB0925" w14:textId="36D7AE22" w:rsidR="00D14D23" w:rsidRPr="00D14D23" w:rsidRDefault="00D14D23" w:rsidP="00D14D23">
      <w:pPr>
        <w:pStyle w:val="a0"/>
      </w:pPr>
      <w:r>
        <w:rPr>
          <w:noProof/>
        </w:rPr>
        <w:drawing>
          <wp:inline distT="0" distB="0" distL="0" distR="0" wp14:anchorId="22FFF4C0" wp14:editId="360576A9">
            <wp:extent cx="6152515" cy="913765"/>
            <wp:effectExtent l="0" t="0" r="0" b="0"/>
            <wp:docPr id="670506868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506868" name="Рисунок 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1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712"/>
      </w:tblGrid>
      <w:tr w:rsidR="00BA2F62" w14:paraId="545405DC" w14:textId="77777777">
        <w:trPr>
          <w:jc w:val="center"/>
        </w:trPr>
        <w:tc>
          <w:tcPr>
            <w:tcW w:w="0" w:type="auto"/>
          </w:tcPr>
          <w:p w14:paraId="7D878DB3" w14:textId="77777777" w:rsidR="00BA2F62" w:rsidRDefault="00000000">
            <w:pPr>
              <w:pStyle w:val="Compact"/>
              <w:jc w:val="center"/>
            </w:pPr>
            <w:r>
              <w:t>Создаём пользователя</w:t>
            </w:r>
          </w:p>
        </w:tc>
      </w:tr>
    </w:tbl>
    <w:p w14:paraId="3671B040" w14:textId="77777777" w:rsidR="00BA2F62" w:rsidRDefault="00000000">
      <w:pPr>
        <w:pStyle w:val="ImageCaption"/>
      </w:pPr>
      <w:bookmarkStart w:id="8" w:name="_Toc208894925"/>
      <w:r>
        <w:t>Создаём пользователя</w:t>
      </w:r>
      <w:bookmarkEnd w:id="8"/>
    </w:p>
    <w:p w14:paraId="1C6EEC7A" w14:textId="238EF754" w:rsidR="00D14D23" w:rsidRDefault="00D14D23">
      <w:pPr>
        <w:pStyle w:val="ImageCaption"/>
      </w:pPr>
      <w:r>
        <w:rPr>
          <w:noProof/>
        </w:rPr>
        <w:drawing>
          <wp:inline distT="0" distB="0" distL="0" distR="0" wp14:anchorId="5CF5A825" wp14:editId="5A2059CC">
            <wp:extent cx="6152515" cy="1348105"/>
            <wp:effectExtent l="0" t="0" r="0" b="0"/>
            <wp:docPr id="1045025928" name="Рисунок 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025928" name="Рисунок 3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34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34D3C" w14:textId="77777777" w:rsidR="00BA2F62" w:rsidRDefault="00000000">
      <w:pPr>
        <w:pStyle w:val="a0"/>
      </w:pPr>
      <w:r>
        <w:t>Входим под guest (рис. [-@fig:019])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034"/>
      </w:tblGrid>
      <w:tr w:rsidR="00BA2F62" w14:paraId="49EF25E8" w14:textId="77777777">
        <w:trPr>
          <w:jc w:val="center"/>
        </w:trPr>
        <w:tc>
          <w:tcPr>
            <w:tcW w:w="0" w:type="auto"/>
          </w:tcPr>
          <w:p w14:paraId="4236C34D" w14:textId="77777777" w:rsidR="00BA2F62" w:rsidRDefault="00000000">
            <w:pPr>
              <w:pStyle w:val="Compact"/>
              <w:jc w:val="center"/>
            </w:pPr>
            <w:r>
              <w:t>Входим</w:t>
            </w:r>
          </w:p>
        </w:tc>
      </w:tr>
    </w:tbl>
    <w:p w14:paraId="768E1350" w14:textId="77777777" w:rsidR="00BA2F62" w:rsidRDefault="00000000">
      <w:pPr>
        <w:pStyle w:val="ImageCaption"/>
      </w:pPr>
      <w:bookmarkStart w:id="9" w:name="_Toc208894926"/>
      <w:r>
        <w:t>Входим</w:t>
      </w:r>
      <w:bookmarkEnd w:id="9"/>
    </w:p>
    <w:p w14:paraId="79724ABF" w14:textId="2A98A3EC" w:rsidR="00D14D23" w:rsidRDefault="00D14D23">
      <w:pPr>
        <w:pStyle w:val="ImageCaption"/>
      </w:pPr>
      <w:r>
        <w:rPr>
          <w:noProof/>
        </w:rPr>
        <w:lastRenderedPageBreak/>
        <w:drawing>
          <wp:inline distT="0" distB="0" distL="0" distR="0" wp14:anchorId="4625A04F" wp14:editId="2A741B33">
            <wp:extent cx="6152515" cy="1161415"/>
            <wp:effectExtent l="0" t="0" r="0" b="0"/>
            <wp:docPr id="1261599670" name="Рисунок 4" descr="Изображение выглядит как текст, снимок экрана, Шрифт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599670" name="Рисунок 4" descr="Изображение выглядит как текст, снимок экрана, Шрифт,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7E2B1" w14:textId="77777777" w:rsidR="00BA2F62" w:rsidRDefault="00000000">
      <w:pPr>
        <w:pStyle w:val="a0"/>
      </w:pPr>
      <w:r>
        <w:t>Где мы находимся и домашний каталог (рис. [-@fig:020])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52"/>
      </w:tblGrid>
      <w:tr w:rsidR="00BA2F62" w14:paraId="46080A4D" w14:textId="77777777">
        <w:trPr>
          <w:jc w:val="center"/>
        </w:trPr>
        <w:tc>
          <w:tcPr>
            <w:tcW w:w="0" w:type="auto"/>
          </w:tcPr>
          <w:p w14:paraId="4F10793D" w14:textId="77777777" w:rsidR="00BA2F62" w:rsidRDefault="00000000">
            <w:pPr>
              <w:pStyle w:val="Compact"/>
              <w:jc w:val="center"/>
            </w:pPr>
            <w:r>
              <w:t>домашний каталог</w:t>
            </w:r>
          </w:p>
        </w:tc>
      </w:tr>
    </w:tbl>
    <w:p w14:paraId="3D801074" w14:textId="77777777" w:rsidR="00BA2F62" w:rsidRDefault="00000000">
      <w:pPr>
        <w:pStyle w:val="ImageCaption"/>
      </w:pPr>
      <w:bookmarkStart w:id="10" w:name="_Toc208894927"/>
      <w:r>
        <w:t>домашний каталог</w:t>
      </w:r>
      <w:bookmarkEnd w:id="10"/>
    </w:p>
    <w:p w14:paraId="2DFFC4D5" w14:textId="33E71336" w:rsidR="00D14D23" w:rsidRDefault="00D14D23">
      <w:pPr>
        <w:pStyle w:val="ImageCaption"/>
      </w:pPr>
      <w:r>
        <w:rPr>
          <w:noProof/>
        </w:rPr>
        <w:drawing>
          <wp:inline distT="0" distB="0" distL="0" distR="0" wp14:anchorId="7BEA82ED" wp14:editId="4171D414">
            <wp:extent cx="6152515" cy="3371215"/>
            <wp:effectExtent l="0" t="0" r="0" b="0"/>
            <wp:docPr id="1029450999" name="Рисунок 5" descr="Изображение выглядит как текст, электроника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450999" name="Рисунок 5" descr="Изображение выглядит как текст, электроника, снимок экрана,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3FBDE" w14:textId="77777777" w:rsidR="00BA2F62" w:rsidRDefault="00000000">
      <w:pPr>
        <w:pStyle w:val="a0"/>
      </w:pPr>
      <w:r>
        <w:t>Кто мы и какие группы (рис. [-@fig:021])</w:t>
      </w:r>
    </w:p>
    <w:p w14:paraId="62312360" w14:textId="68241616" w:rsidR="00D14D23" w:rsidRDefault="00D14D23">
      <w:pPr>
        <w:pStyle w:val="a0"/>
      </w:pPr>
      <w:r>
        <w:rPr>
          <w:noProof/>
        </w:rPr>
        <w:drawing>
          <wp:inline distT="0" distB="0" distL="0" distR="0" wp14:anchorId="47C5C0D5" wp14:editId="4B702C39">
            <wp:extent cx="4800600" cy="1371600"/>
            <wp:effectExtent l="0" t="0" r="0" b="0"/>
            <wp:docPr id="727102018" name="Рисунок 6" descr="Изображение выглядит как текст, снимок экрана, Шрифт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102018" name="Рисунок 6" descr="Изображение выглядит как текст, снимок экрана, Шрифт,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76"/>
      </w:tblGrid>
      <w:tr w:rsidR="00BA2F62" w14:paraId="6CFC5587" w14:textId="77777777">
        <w:trPr>
          <w:jc w:val="center"/>
        </w:trPr>
        <w:tc>
          <w:tcPr>
            <w:tcW w:w="0" w:type="auto"/>
          </w:tcPr>
          <w:p w14:paraId="34E269A9" w14:textId="77777777" w:rsidR="00BA2F62" w:rsidRDefault="00000000">
            <w:pPr>
              <w:pStyle w:val="Compact"/>
              <w:jc w:val="center"/>
            </w:pPr>
            <w:r>
              <w:t>группы</w:t>
            </w:r>
          </w:p>
        </w:tc>
      </w:tr>
    </w:tbl>
    <w:p w14:paraId="276A13C8" w14:textId="77777777" w:rsidR="00BA2F62" w:rsidRDefault="00000000">
      <w:pPr>
        <w:pStyle w:val="ImageCaption"/>
      </w:pPr>
      <w:bookmarkStart w:id="11" w:name="_Toc208894928"/>
      <w:r>
        <w:t>группы</w:t>
      </w:r>
      <w:bookmarkEnd w:id="11"/>
    </w:p>
    <w:p w14:paraId="2B859D53" w14:textId="77777777" w:rsidR="00BA2F62" w:rsidRDefault="00000000">
      <w:pPr>
        <w:pStyle w:val="a0"/>
      </w:pPr>
      <w:r>
        <w:t>Сверяем с /etc/passwd (рис. [-@fig:022])</w:t>
      </w:r>
    </w:p>
    <w:p w14:paraId="7F0E43DD" w14:textId="379DBDFF" w:rsidR="00D14D23" w:rsidRDefault="00D14D23">
      <w:pPr>
        <w:pStyle w:val="a0"/>
      </w:pPr>
      <w:r>
        <w:rPr>
          <w:noProof/>
        </w:rPr>
        <w:drawing>
          <wp:inline distT="0" distB="0" distL="0" distR="0" wp14:anchorId="59A0A958" wp14:editId="2E66C4EF">
            <wp:extent cx="3817620" cy="381000"/>
            <wp:effectExtent l="0" t="0" r="0" b="0"/>
            <wp:docPr id="52265461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171"/>
      </w:tblGrid>
      <w:tr w:rsidR="00BA2F62" w14:paraId="251B6DB4" w14:textId="77777777">
        <w:trPr>
          <w:jc w:val="center"/>
        </w:trPr>
        <w:tc>
          <w:tcPr>
            <w:tcW w:w="0" w:type="auto"/>
          </w:tcPr>
          <w:p w14:paraId="3FF13F6F" w14:textId="77777777" w:rsidR="00BA2F62" w:rsidRDefault="00000000">
            <w:pPr>
              <w:pStyle w:val="Compact"/>
              <w:jc w:val="center"/>
            </w:pPr>
            <w:r>
              <w:lastRenderedPageBreak/>
              <w:t>Сверяем</w:t>
            </w:r>
          </w:p>
        </w:tc>
      </w:tr>
    </w:tbl>
    <w:p w14:paraId="284C46D8" w14:textId="77777777" w:rsidR="00BA2F62" w:rsidRDefault="00000000">
      <w:pPr>
        <w:pStyle w:val="ImageCaption"/>
      </w:pPr>
      <w:bookmarkStart w:id="12" w:name="_Toc208894929"/>
      <w:r>
        <w:t>Сверяем</w:t>
      </w:r>
      <w:bookmarkEnd w:id="12"/>
    </w:p>
    <w:p w14:paraId="114685A4" w14:textId="77777777" w:rsidR="00BA2F62" w:rsidRDefault="00000000">
      <w:pPr>
        <w:pStyle w:val="a0"/>
      </w:pPr>
      <w:r>
        <w:t>Смотрим /home и права на подкаталоги (рис. [-@fig:023])</w:t>
      </w:r>
    </w:p>
    <w:p w14:paraId="31158A06" w14:textId="2E96B7B8" w:rsidR="00D14D23" w:rsidRDefault="00D14D23">
      <w:pPr>
        <w:pStyle w:val="a0"/>
      </w:pPr>
      <w:r>
        <w:rPr>
          <w:noProof/>
        </w:rPr>
        <w:drawing>
          <wp:inline distT="0" distB="0" distL="0" distR="0" wp14:anchorId="6622A380" wp14:editId="11C406F6">
            <wp:extent cx="6152515" cy="1243965"/>
            <wp:effectExtent l="0" t="0" r="0" b="0"/>
            <wp:docPr id="1586471173" name="Рисунок 8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471173" name="Рисунок 8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02"/>
      </w:tblGrid>
      <w:tr w:rsidR="00BA2F62" w14:paraId="5F1A1B92" w14:textId="77777777">
        <w:trPr>
          <w:jc w:val="center"/>
        </w:trPr>
        <w:tc>
          <w:tcPr>
            <w:tcW w:w="0" w:type="auto"/>
          </w:tcPr>
          <w:p w14:paraId="5981AEC2" w14:textId="77777777" w:rsidR="00BA2F62" w:rsidRDefault="00000000">
            <w:pPr>
              <w:pStyle w:val="Compact"/>
              <w:jc w:val="center"/>
            </w:pPr>
            <w:r>
              <w:t>Смотрим</w:t>
            </w:r>
          </w:p>
        </w:tc>
      </w:tr>
    </w:tbl>
    <w:p w14:paraId="07A09ABE" w14:textId="77777777" w:rsidR="00BA2F62" w:rsidRDefault="00000000">
      <w:pPr>
        <w:pStyle w:val="ImageCaption"/>
      </w:pPr>
      <w:bookmarkStart w:id="13" w:name="_Toc208894930"/>
      <w:r>
        <w:t>Смотрим</w:t>
      </w:r>
      <w:bookmarkEnd w:id="13"/>
    </w:p>
    <w:p w14:paraId="375D1150" w14:textId="77777777" w:rsidR="00BA2F62" w:rsidRDefault="00000000">
      <w:pPr>
        <w:pStyle w:val="a0"/>
      </w:pPr>
      <w:r>
        <w:t>Расширенные атрибуты lsattr по /home (рис. [-@fig:024])</w:t>
      </w:r>
    </w:p>
    <w:p w14:paraId="7E66704F" w14:textId="3630BF1B" w:rsidR="00D14D23" w:rsidRDefault="00D14D23">
      <w:pPr>
        <w:pStyle w:val="a0"/>
      </w:pPr>
      <w:r>
        <w:rPr>
          <w:noProof/>
        </w:rPr>
        <w:drawing>
          <wp:inline distT="0" distB="0" distL="0" distR="0" wp14:anchorId="5ED40A69" wp14:editId="2C65EB1B">
            <wp:extent cx="6152515" cy="593725"/>
            <wp:effectExtent l="0" t="0" r="0" b="0"/>
            <wp:docPr id="79215295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809"/>
      </w:tblGrid>
      <w:tr w:rsidR="00BA2F62" w14:paraId="7E8D329D" w14:textId="77777777">
        <w:trPr>
          <w:jc w:val="center"/>
        </w:trPr>
        <w:tc>
          <w:tcPr>
            <w:tcW w:w="0" w:type="auto"/>
          </w:tcPr>
          <w:p w14:paraId="086DFCF0" w14:textId="77777777" w:rsidR="00BA2F62" w:rsidRDefault="00000000">
            <w:pPr>
              <w:pStyle w:val="Compact"/>
              <w:jc w:val="center"/>
            </w:pPr>
            <w:r>
              <w:t>Расширенные атрибуты</w:t>
            </w:r>
          </w:p>
        </w:tc>
      </w:tr>
    </w:tbl>
    <w:p w14:paraId="09DBB06B" w14:textId="77777777" w:rsidR="00BA2F62" w:rsidRDefault="00000000">
      <w:pPr>
        <w:pStyle w:val="ImageCaption"/>
      </w:pPr>
      <w:bookmarkStart w:id="14" w:name="_Toc208894931"/>
      <w:r>
        <w:t>Расширенные атрибуты</w:t>
      </w:r>
      <w:bookmarkEnd w:id="14"/>
    </w:p>
    <w:p w14:paraId="4C0BA441" w14:textId="77777777" w:rsidR="00BA2F62" w:rsidRDefault="00000000">
      <w:pPr>
        <w:pStyle w:val="a0"/>
      </w:pPr>
      <w:r>
        <w:t>Создаём dir1 и смотрим права+атрибуты (рис. [-@fig:025])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631"/>
      </w:tblGrid>
      <w:tr w:rsidR="00BA2F62" w14:paraId="76EEE78F" w14:textId="77777777">
        <w:trPr>
          <w:jc w:val="center"/>
        </w:trPr>
        <w:tc>
          <w:tcPr>
            <w:tcW w:w="0" w:type="auto"/>
          </w:tcPr>
          <w:p w14:paraId="75A931F8" w14:textId="77777777" w:rsidR="00BA2F62" w:rsidRDefault="00000000">
            <w:pPr>
              <w:pStyle w:val="Compact"/>
              <w:jc w:val="center"/>
            </w:pPr>
            <w:r>
              <w:t>Создаём dir1</w:t>
            </w:r>
          </w:p>
        </w:tc>
      </w:tr>
    </w:tbl>
    <w:p w14:paraId="46364B84" w14:textId="77777777" w:rsidR="00BA2F62" w:rsidRDefault="00000000">
      <w:pPr>
        <w:pStyle w:val="ImageCaption"/>
      </w:pPr>
      <w:bookmarkStart w:id="15" w:name="_Toc208894932"/>
      <w:r>
        <w:t>Создаём dir1</w:t>
      </w:r>
      <w:bookmarkEnd w:id="15"/>
    </w:p>
    <w:p w14:paraId="2BFBD674" w14:textId="77777777" w:rsidR="00BA2F62" w:rsidRDefault="00000000">
      <w:pPr>
        <w:pStyle w:val="a0"/>
      </w:pPr>
      <w:r>
        <w:t>Снимаем все права с dir1 (рис. [-@fig:026])</w:t>
      </w:r>
    </w:p>
    <w:p w14:paraId="5FE87BB4" w14:textId="13098262" w:rsidR="00D14D23" w:rsidRDefault="00D14D23">
      <w:pPr>
        <w:pStyle w:val="a0"/>
      </w:pPr>
      <w:r>
        <w:rPr>
          <w:noProof/>
        </w:rPr>
        <w:drawing>
          <wp:inline distT="0" distB="0" distL="0" distR="0" wp14:anchorId="4A428267" wp14:editId="6D7F6BFE">
            <wp:extent cx="6152515" cy="1212850"/>
            <wp:effectExtent l="0" t="0" r="0" b="0"/>
            <wp:docPr id="948656703" name="Рисунок 10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656703" name="Рисунок 10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344"/>
      </w:tblGrid>
      <w:tr w:rsidR="00BA2F62" w14:paraId="100DD65A" w14:textId="77777777">
        <w:trPr>
          <w:jc w:val="center"/>
        </w:trPr>
        <w:tc>
          <w:tcPr>
            <w:tcW w:w="0" w:type="auto"/>
          </w:tcPr>
          <w:p w14:paraId="775EEF43" w14:textId="77777777" w:rsidR="00BA2F62" w:rsidRDefault="00000000">
            <w:pPr>
              <w:pStyle w:val="Compact"/>
              <w:jc w:val="center"/>
            </w:pPr>
            <w:r>
              <w:t>Снимаем все права</w:t>
            </w:r>
          </w:p>
        </w:tc>
      </w:tr>
    </w:tbl>
    <w:p w14:paraId="7DE4FBA8" w14:textId="77777777" w:rsidR="00BA2F62" w:rsidRDefault="00000000">
      <w:pPr>
        <w:pStyle w:val="ImageCaption"/>
      </w:pPr>
      <w:bookmarkStart w:id="16" w:name="_Toc208894933"/>
      <w:r>
        <w:t>Снимаем все права</w:t>
      </w:r>
      <w:bookmarkEnd w:id="16"/>
    </w:p>
    <w:p w14:paraId="54974860" w14:textId="77777777" w:rsidR="00BA2F62" w:rsidRDefault="00000000">
      <w:pPr>
        <w:pStyle w:val="a0"/>
      </w:pPr>
      <w:r>
        <w:t>Пробуем создать файл в закрытой dir1 (рис. [-@fig:027])</w:t>
      </w:r>
    </w:p>
    <w:p w14:paraId="70E50F56" w14:textId="1FA2EDD7" w:rsidR="00D14D23" w:rsidRDefault="00D14D23">
      <w:pPr>
        <w:pStyle w:val="a0"/>
      </w:pPr>
      <w:r>
        <w:rPr>
          <w:noProof/>
        </w:rPr>
        <w:drawing>
          <wp:inline distT="0" distB="0" distL="0" distR="0" wp14:anchorId="230D5210" wp14:editId="46C05EA0">
            <wp:extent cx="6152515" cy="683895"/>
            <wp:effectExtent l="0" t="0" r="0" b="0"/>
            <wp:docPr id="158975085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8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684"/>
      </w:tblGrid>
      <w:tr w:rsidR="00BA2F62" w14:paraId="55AA66B3" w14:textId="77777777">
        <w:trPr>
          <w:jc w:val="center"/>
        </w:trPr>
        <w:tc>
          <w:tcPr>
            <w:tcW w:w="0" w:type="auto"/>
          </w:tcPr>
          <w:p w14:paraId="4AC07DE4" w14:textId="77777777" w:rsidR="00BA2F62" w:rsidRDefault="00000000">
            <w:pPr>
              <w:pStyle w:val="Compact"/>
              <w:jc w:val="center"/>
            </w:pPr>
            <w:r>
              <w:t>Пробуем создать файл</w:t>
            </w:r>
          </w:p>
        </w:tc>
      </w:tr>
    </w:tbl>
    <w:p w14:paraId="0532B6D3" w14:textId="77777777" w:rsidR="00BA2F62" w:rsidRDefault="00000000">
      <w:pPr>
        <w:pStyle w:val="ImageCaption"/>
      </w:pPr>
      <w:bookmarkStart w:id="17" w:name="_Toc208894934"/>
      <w:r>
        <w:lastRenderedPageBreak/>
        <w:t>Пробуем создать файл</w:t>
      </w:r>
      <w:bookmarkEnd w:id="17"/>
    </w:p>
    <w:p w14:paraId="059C6F4F" w14:textId="77777777" w:rsidR="00BA2F62" w:rsidRDefault="00000000">
      <w:pPr>
        <w:pStyle w:val="a0"/>
      </w:pPr>
      <w:r>
        <w:t>Эксперименты для Табл. 2.1 (разрешено/запрещено) (рис. [-@fig:028])</w:t>
      </w:r>
    </w:p>
    <w:p w14:paraId="25009722" w14:textId="60316548" w:rsidR="00D14D23" w:rsidRDefault="00D14D23">
      <w:pPr>
        <w:pStyle w:val="a0"/>
      </w:pPr>
      <w:r>
        <w:rPr>
          <w:noProof/>
        </w:rPr>
        <w:drawing>
          <wp:inline distT="0" distB="0" distL="0" distR="0" wp14:anchorId="01ADB3BD" wp14:editId="1C4A5D78">
            <wp:extent cx="6152515" cy="770890"/>
            <wp:effectExtent l="0" t="0" r="0" b="0"/>
            <wp:docPr id="653334862" name="Рисунок 12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334862" name="Рисунок 12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70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68B25" w14:textId="11311A8A" w:rsidR="00D14D23" w:rsidRDefault="00D14D23">
      <w:pPr>
        <w:pStyle w:val="a0"/>
      </w:pPr>
      <w:r>
        <w:rPr>
          <w:noProof/>
        </w:rPr>
        <w:drawing>
          <wp:inline distT="0" distB="0" distL="0" distR="0" wp14:anchorId="6CB775B9" wp14:editId="23D3E9A4">
            <wp:extent cx="4732020" cy="685800"/>
            <wp:effectExtent l="0" t="0" r="0" b="0"/>
            <wp:docPr id="966227184" name="Рисунок 13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227184" name="Рисунок 13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A17A36" w14:textId="16347156" w:rsidR="00D14D23" w:rsidRDefault="00D14D23">
      <w:pPr>
        <w:pStyle w:val="a0"/>
      </w:pPr>
      <w:r>
        <w:rPr>
          <w:noProof/>
        </w:rPr>
        <w:drawing>
          <wp:inline distT="0" distB="0" distL="0" distR="0" wp14:anchorId="3DDEF3AC" wp14:editId="6DC3B420">
            <wp:extent cx="6152515" cy="1661160"/>
            <wp:effectExtent l="0" t="0" r="0" b="0"/>
            <wp:docPr id="1308910068" name="Рисунок 14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910068" name="Рисунок 14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161"/>
      </w:tblGrid>
      <w:tr w:rsidR="00BA2F62" w14:paraId="4D0966FC" w14:textId="77777777">
        <w:trPr>
          <w:jc w:val="center"/>
        </w:trPr>
        <w:tc>
          <w:tcPr>
            <w:tcW w:w="0" w:type="auto"/>
          </w:tcPr>
          <w:p w14:paraId="5D66D515" w14:textId="77777777" w:rsidR="00BA2F62" w:rsidRDefault="00000000">
            <w:pPr>
              <w:pStyle w:val="Compact"/>
              <w:jc w:val="center"/>
            </w:pPr>
            <w:r>
              <w:t>Табл. 2.1</w:t>
            </w:r>
          </w:p>
        </w:tc>
      </w:tr>
    </w:tbl>
    <w:p w14:paraId="7CC0C203" w14:textId="77777777" w:rsidR="00BA2F62" w:rsidRDefault="00000000">
      <w:pPr>
        <w:pStyle w:val="ImageCaption"/>
      </w:pPr>
      <w:bookmarkStart w:id="18" w:name="_Toc208894935"/>
      <w:r>
        <w:t>Табл. 2.1</w:t>
      </w:r>
      <w:bookmarkEnd w:id="18"/>
    </w:p>
    <w:p w14:paraId="09DFDF95" w14:textId="77777777" w:rsidR="00BA2F62" w:rsidRDefault="00000000">
      <w:pPr>
        <w:pStyle w:val="a0"/>
      </w:pPr>
      <w:r>
        <w:t>Дальше меняем права и пробуем операции. Примеры тестов (записывай в табл. «+»/«−»): (рис. [-@fig:029])</w:t>
      </w:r>
    </w:p>
    <w:p w14:paraId="0B742837" w14:textId="2E7EB8F2" w:rsidR="00D14D23" w:rsidRDefault="00D14D23">
      <w:pPr>
        <w:pStyle w:val="a0"/>
      </w:pPr>
      <w:r>
        <w:rPr>
          <w:noProof/>
        </w:rPr>
        <w:drawing>
          <wp:inline distT="0" distB="0" distL="0" distR="0" wp14:anchorId="0665FD86" wp14:editId="2F32CF8B">
            <wp:extent cx="6152515" cy="3046730"/>
            <wp:effectExtent l="0" t="0" r="0" b="0"/>
            <wp:docPr id="1580277889" name="Рисунок 15" descr="Изображение выглядит как текст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277889" name="Рисунок 15" descr="Изображение выглядит как текст, снимок экрана,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4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736"/>
      </w:tblGrid>
      <w:tr w:rsidR="00BA2F62" w14:paraId="167589C6" w14:textId="77777777">
        <w:trPr>
          <w:jc w:val="center"/>
        </w:trPr>
        <w:tc>
          <w:tcPr>
            <w:tcW w:w="0" w:type="auto"/>
          </w:tcPr>
          <w:p w14:paraId="6C911F95" w14:textId="77777777" w:rsidR="00BA2F62" w:rsidRDefault="00000000">
            <w:pPr>
              <w:pStyle w:val="Compact"/>
              <w:jc w:val="center"/>
            </w:pPr>
            <w:r>
              <w:t>меняем права</w:t>
            </w:r>
          </w:p>
        </w:tc>
      </w:tr>
    </w:tbl>
    <w:p w14:paraId="3633211C" w14:textId="77777777" w:rsidR="00BA2F62" w:rsidRDefault="00000000">
      <w:pPr>
        <w:pStyle w:val="ImageCaption"/>
      </w:pPr>
      <w:bookmarkStart w:id="19" w:name="_Toc208894936"/>
      <w:r>
        <w:lastRenderedPageBreak/>
        <w:t>меняем права</w:t>
      </w:r>
      <w:bookmarkEnd w:id="19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736"/>
      </w:tblGrid>
      <w:tr w:rsidR="00BA2F62" w14:paraId="635AB757" w14:textId="77777777">
        <w:trPr>
          <w:jc w:val="center"/>
        </w:trPr>
        <w:tc>
          <w:tcPr>
            <w:tcW w:w="0" w:type="auto"/>
          </w:tcPr>
          <w:p w14:paraId="628A0124" w14:textId="77777777" w:rsidR="00BA2F62" w:rsidRDefault="00000000">
            <w:pPr>
              <w:pStyle w:val="Compact"/>
              <w:jc w:val="center"/>
            </w:pPr>
            <w:r>
              <w:t>меняем права</w:t>
            </w:r>
          </w:p>
        </w:tc>
      </w:tr>
    </w:tbl>
    <w:p w14:paraId="2A3868B6" w14:textId="77777777" w:rsidR="00BA2F62" w:rsidRDefault="00000000">
      <w:pPr>
        <w:pStyle w:val="ImageCaption"/>
      </w:pPr>
      <w:bookmarkStart w:id="20" w:name="_Toc208894937"/>
      <w:r>
        <w:t>меняем права</w:t>
      </w:r>
      <w:bookmarkEnd w:id="20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736"/>
      </w:tblGrid>
      <w:tr w:rsidR="00BA2F62" w14:paraId="4E8D8967" w14:textId="77777777">
        <w:trPr>
          <w:jc w:val="center"/>
        </w:trPr>
        <w:tc>
          <w:tcPr>
            <w:tcW w:w="0" w:type="auto"/>
          </w:tcPr>
          <w:p w14:paraId="5115DB5E" w14:textId="77777777" w:rsidR="00BA2F62" w:rsidRDefault="00000000">
            <w:pPr>
              <w:pStyle w:val="Compact"/>
              <w:jc w:val="center"/>
            </w:pPr>
            <w:bookmarkStart w:id="21" w:name="fig:001"/>
            <w:r>
              <w:t>меняем права</w:t>
            </w:r>
          </w:p>
        </w:tc>
      </w:tr>
    </w:tbl>
    <w:p w14:paraId="26DD0F9C" w14:textId="77777777" w:rsidR="00BA2F62" w:rsidRDefault="00000000">
      <w:pPr>
        <w:pStyle w:val="ImageCaption"/>
      </w:pPr>
      <w:bookmarkStart w:id="22" w:name="_Toc208894938"/>
      <w:r>
        <w:t>меняем права</w:t>
      </w:r>
      <w:bookmarkEnd w:id="22"/>
    </w:p>
    <w:p w14:paraId="09AC8953" w14:textId="77777777" w:rsidR="00BA2F62" w:rsidRDefault="00000000">
      <w:pPr>
        <w:pStyle w:val="1"/>
      </w:pPr>
      <w:bookmarkStart w:id="23" w:name="выводы"/>
      <w:bookmarkStart w:id="24" w:name="_Toc208894923"/>
      <w:bookmarkEnd w:id="6"/>
      <w:bookmarkEnd w:id="21"/>
      <w:r>
        <w:t>Выводы</w:t>
      </w:r>
      <w:bookmarkEnd w:id="24"/>
    </w:p>
    <w:p w14:paraId="3B1CEABA" w14:textId="77777777" w:rsidR="00BA2F62" w:rsidRDefault="00000000">
      <w:pPr>
        <w:pStyle w:val="FirstParagraph"/>
      </w:pPr>
      <w:r>
        <w:t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p w14:paraId="5F65B68A" w14:textId="77777777" w:rsidR="00BA2F62" w:rsidRDefault="00000000">
      <w:pPr>
        <w:pStyle w:val="1"/>
      </w:pPr>
      <w:bookmarkStart w:id="25" w:name="список-литературы"/>
      <w:bookmarkStart w:id="26" w:name="_Toc208894924"/>
      <w:bookmarkEnd w:id="23"/>
      <w:r>
        <w:t>Список литературы</w:t>
      </w:r>
      <w:bookmarkEnd w:id="26"/>
    </w:p>
    <w:p w14:paraId="5C18A539" w14:textId="77777777" w:rsidR="00BA2F62" w:rsidRDefault="00000000">
      <w:pPr>
        <w:pStyle w:val="FirstParagraph"/>
      </w:pPr>
      <w:r>
        <w:t>[1] Операционные системы: https://blog.skillfactory.ru/glossary/operaczionnaya-sistema/</w:t>
      </w:r>
    </w:p>
    <w:p w14:paraId="3887546C" w14:textId="77777777" w:rsidR="00BA2F62" w:rsidRDefault="00000000">
      <w:pPr>
        <w:pStyle w:val="a0"/>
      </w:pPr>
      <w:r>
        <w:t>[2] Права доступа: https://codechick.io/tutorials/unix-linux/unix-linux-permissions</w:t>
      </w:r>
      <w:bookmarkEnd w:id="25"/>
    </w:p>
    <w:sectPr w:rsidR="00BA2F62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B5473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9E7A43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51539472">
    <w:abstractNumId w:val="0"/>
  </w:num>
  <w:num w:numId="2" w16cid:durableId="19490473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2F62"/>
    <w:rsid w:val="00BA2F62"/>
    <w:rsid w:val="00D14D23"/>
    <w:rsid w:val="00F96E04"/>
    <w:rsid w:val="00FF6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92944C"/>
  <w15:docId w15:val="{07C18AF2-9396-469D-9803-B45089A58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D14D23"/>
    <w:pPr>
      <w:spacing w:after="100"/>
    </w:pPr>
  </w:style>
  <w:style w:type="paragraph" w:styleId="af1">
    <w:name w:val="table of figures"/>
    <w:basedOn w:val="a"/>
    <w:next w:val="a"/>
    <w:uiPriority w:val="99"/>
    <w:rsid w:val="00D14D23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38</Words>
  <Characters>3637</Characters>
  <Application>Microsoft Office Word</Application>
  <DocSecurity>0</DocSecurity>
  <Lines>30</Lines>
  <Paragraphs>8</Paragraphs>
  <ScaleCrop>false</ScaleCrop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азармамадов Умед Джамшедович</dc:creator>
  <cp:keywords/>
  <cp:lastModifiedBy>Nazarmamadov Umed</cp:lastModifiedBy>
  <cp:revision>2</cp:revision>
  <cp:lastPrinted>2025-09-16T03:04:00Z</cp:lastPrinted>
  <dcterms:created xsi:type="dcterms:W3CDTF">2025-09-16T03:05:00Z</dcterms:created>
  <dcterms:modified xsi:type="dcterms:W3CDTF">2025-09-16T03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